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EA6924" w14:textId="6D6D3ED5" w:rsidR="00927E9C" w:rsidRPr="00F33910" w:rsidRDefault="00F6505D" w:rsidP="00F33910">
      <w:pPr>
        <w:ind w:left="180"/>
        <w:jc w:val="center"/>
        <w:outlineLvl w:val="0"/>
        <w:rPr>
          <w:b/>
          <w:sz w:val="12"/>
          <w:szCs w:val="12"/>
        </w:rPr>
      </w:pPr>
      <w:r>
        <w:rPr>
          <w:b/>
          <w:sz w:val="12"/>
          <w:szCs w:val="12"/>
        </w:rPr>
        <w:t>HARRAN Ü</w:t>
      </w:r>
      <w:r w:rsidRPr="00F6505D">
        <w:rPr>
          <w:b/>
          <w:sz w:val="12"/>
          <w:szCs w:val="12"/>
        </w:rPr>
        <w:t xml:space="preserve">NİVERSİTESİ MÜHENDİSLİK FAKÜLTESİ GIDA MÜHENDİSLİĞİ BÖLÜMÜ 2023-2024 BAHAR YARIYILI </w:t>
      </w:r>
      <w:r w:rsidR="009963F5">
        <w:rPr>
          <w:b/>
          <w:sz w:val="12"/>
          <w:szCs w:val="12"/>
        </w:rPr>
        <w:t xml:space="preserve">ARA SINAV </w:t>
      </w:r>
      <w:bookmarkStart w:id="0" w:name="_GoBack"/>
      <w:bookmarkEnd w:id="0"/>
      <w:r w:rsidRPr="00F6505D">
        <w:rPr>
          <w:b/>
          <w:sz w:val="12"/>
          <w:szCs w:val="12"/>
        </w:rPr>
        <w:t>PROGRAMI</w:t>
      </w:r>
    </w:p>
    <w:p w14:paraId="420221AD" w14:textId="77777777" w:rsidR="000838E1" w:rsidRPr="00F6505D" w:rsidRDefault="000838E1">
      <w:pPr>
        <w:rPr>
          <w:sz w:val="12"/>
          <w:szCs w:val="12"/>
        </w:rPr>
      </w:pPr>
    </w:p>
    <w:tbl>
      <w:tblPr>
        <w:tblW w:w="45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52"/>
        <w:gridCol w:w="1844"/>
        <w:gridCol w:w="2163"/>
        <w:gridCol w:w="2312"/>
        <w:gridCol w:w="1974"/>
      </w:tblGrid>
      <w:tr w:rsidR="00F6505D" w:rsidRPr="00F6505D" w14:paraId="207FC593" w14:textId="77777777" w:rsidTr="00F6505D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5BE470A5" w14:textId="77777777" w:rsidR="00F6505D" w:rsidRPr="00F6505D" w:rsidRDefault="00F6505D" w:rsidP="00A657AC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65C26126" w14:textId="77777777" w:rsidR="00F6505D" w:rsidRPr="00F6505D" w:rsidRDefault="00F6505D" w:rsidP="00A657AC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3378" w:type="pct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29F9E10" w14:textId="57BFBC52" w:rsidR="00F6505D" w:rsidRPr="00F6505D" w:rsidRDefault="00F6505D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SINAVIN YAPILACAĞI DERSLİKLER</w:t>
            </w:r>
          </w:p>
        </w:tc>
      </w:tr>
      <w:tr w:rsidR="00832282" w:rsidRPr="00F6505D" w14:paraId="0FEA0D43" w14:textId="77777777" w:rsidTr="00F6505D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3081264D" w14:textId="77777777" w:rsidR="00832282" w:rsidRPr="00F6505D" w:rsidRDefault="00832282" w:rsidP="00A657AC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65A7272B" w14:textId="77777777" w:rsidR="00832282" w:rsidRPr="00F6505D" w:rsidRDefault="00832282" w:rsidP="00A657AC">
            <w:pPr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SAAT</w:t>
            </w:r>
          </w:p>
        </w:tc>
        <w:tc>
          <w:tcPr>
            <w:tcW w:w="1133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8969C99" w14:textId="77777777" w:rsidR="00832282" w:rsidRPr="00F6505D" w:rsidRDefault="00832282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1</w:t>
            </w:r>
          </w:p>
        </w:tc>
        <w:tc>
          <w:tcPr>
            <w:tcW w:w="1211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5027CB7" w14:textId="77777777" w:rsidR="00832282" w:rsidRPr="00F6505D" w:rsidRDefault="00832282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2</w:t>
            </w:r>
          </w:p>
        </w:tc>
        <w:tc>
          <w:tcPr>
            <w:tcW w:w="1034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7737DE" w14:textId="77777777" w:rsidR="00832282" w:rsidRPr="00F6505D" w:rsidRDefault="00832282" w:rsidP="00A657AC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3</w:t>
            </w:r>
          </w:p>
        </w:tc>
      </w:tr>
      <w:tr w:rsidR="00832282" w:rsidRPr="00F6505D" w14:paraId="05798FA8" w14:textId="77777777" w:rsidTr="00F6505D">
        <w:trPr>
          <w:trHeight w:val="227"/>
        </w:trPr>
        <w:tc>
          <w:tcPr>
            <w:tcW w:w="656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10B7B63" w14:textId="5336338C" w:rsidR="00832282" w:rsidRPr="00F6505D" w:rsidRDefault="00811CB6" w:rsidP="007A16CF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29.04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47EAFD82" w14:textId="4C037BF5" w:rsidR="00832282" w:rsidRPr="00F6505D" w:rsidRDefault="00E41470" w:rsidP="007A16CF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azartesi</w:t>
            </w: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1D0C3F58" w14:textId="77777777" w:rsidR="00832282" w:rsidRPr="00F6505D" w:rsidRDefault="00832282" w:rsidP="007A16CF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11145D">
              <w:rPr>
                <w:b/>
                <w:sz w:val="14"/>
                <w:szCs w:val="12"/>
              </w:rPr>
              <w:t>8</w:t>
            </w:r>
            <w:r w:rsidRPr="0011145D">
              <w:rPr>
                <w:b/>
                <w:sz w:val="14"/>
                <w:szCs w:val="12"/>
                <w:vertAlign w:val="superscript"/>
              </w:rPr>
              <w:t>15</w:t>
            </w:r>
            <w:r w:rsidRPr="0011145D">
              <w:rPr>
                <w:b/>
                <w:sz w:val="14"/>
                <w:szCs w:val="12"/>
              </w:rPr>
              <w:t>-09</w:t>
            </w:r>
            <w:r w:rsidRPr="0011145D">
              <w:rPr>
                <w:b/>
                <w:sz w:val="14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9E6C1A5" w14:textId="4757A27D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9FDD5D" w14:textId="7A99201B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23FC0D88" w14:textId="0FA51343" w:rsidR="00832282" w:rsidRPr="00F6505D" w:rsidRDefault="00832282" w:rsidP="007A16CF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27E5501E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14E01EF7" w14:textId="77777777" w:rsidR="00832282" w:rsidRPr="00F6505D" w:rsidRDefault="00832282" w:rsidP="007A16CF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75109F87" w14:textId="35D3BE88" w:rsidR="00832282" w:rsidRPr="00F6505D" w:rsidRDefault="00832282" w:rsidP="007A16CF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9C4FEEC" w14:textId="7D98BDBC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746765" w14:textId="5F71A0D8" w:rsidR="00832282" w:rsidRPr="00F6505D" w:rsidRDefault="00832282" w:rsidP="007A16C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4DAF685B" w14:textId="4AE0AB1C" w:rsidR="00832282" w:rsidRPr="00F6505D" w:rsidRDefault="00832282" w:rsidP="007A16CF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459485A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86A39EA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shd w:val="clear" w:color="auto" w:fill="FFFFFF" w:themeFill="background1"/>
            <w:vAlign w:val="center"/>
          </w:tcPr>
          <w:p w14:paraId="7E3CA10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08015E3F" w14:textId="77777777" w:rsidR="000E59F6" w:rsidRPr="00F6505D" w:rsidRDefault="000E59F6" w:rsidP="000E59F6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37893948" w14:textId="77777777" w:rsidR="000E59F6" w:rsidRPr="00F6505D" w:rsidRDefault="000E59F6" w:rsidP="000E59F6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Hububat Teknolojisi</w:t>
            </w:r>
          </w:p>
          <w:p w14:paraId="3DC1EEB8" w14:textId="506A7D33" w:rsidR="001B6C19" w:rsidRDefault="000E59F6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 A. Sabri ÜNSAL</w:t>
            </w:r>
          </w:p>
          <w:p w14:paraId="76FB176F" w14:textId="0A30BADC" w:rsidR="001B6C19" w:rsidRPr="00F6505D" w:rsidRDefault="009963F5" w:rsidP="000E59F6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8A9CFFA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759C4C0F" w14:textId="7777777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ilgisayar Destekli Sunum Teknikleri (S)</w:t>
            </w:r>
          </w:p>
          <w:p w14:paraId="63E13EA6" w14:textId="04FA06B9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. B. AKIN</w:t>
            </w:r>
          </w:p>
          <w:p w14:paraId="19BEE1A8" w14:textId="015BA739" w:rsidR="001B6C19" w:rsidRPr="00F6505D" w:rsidRDefault="009963F5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AE3A5E6" w14:textId="7A0476D3" w:rsidR="001B6C19" w:rsidRPr="00F6505D" w:rsidRDefault="001B6C19" w:rsidP="001B6C19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6456844E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40395CBE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A7B9C4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8E7EC1" w14:textId="2ED667B9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A170FA" w14:textId="22B35772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71780FDE" w14:textId="4DFD0D30" w:rsidR="00832282" w:rsidRPr="00F6505D" w:rsidRDefault="00832282" w:rsidP="00C16D04">
            <w:pPr>
              <w:rPr>
                <w:b/>
                <w:sz w:val="12"/>
                <w:szCs w:val="12"/>
              </w:rPr>
            </w:pPr>
          </w:p>
        </w:tc>
      </w:tr>
      <w:tr w:rsidR="00832282" w:rsidRPr="00F6505D" w14:paraId="74501F82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3C89580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01478F9F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1E939A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E117108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E2A23F0" w14:textId="7B1B4DBA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71B17478" w14:textId="3473CD8C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7AEC0C0" w14:textId="77777777" w:rsidR="00F4133B" w:rsidRPr="00FB717F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B717F">
              <w:rPr>
                <w:b/>
                <w:sz w:val="12"/>
                <w:szCs w:val="12"/>
              </w:rPr>
              <w:t>GIDA 1.</w:t>
            </w:r>
          </w:p>
          <w:p w14:paraId="3625644F" w14:textId="77777777" w:rsidR="00F4133B" w:rsidRPr="00FB717F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B717F">
              <w:rPr>
                <w:b/>
                <w:sz w:val="12"/>
                <w:szCs w:val="12"/>
              </w:rPr>
              <w:t xml:space="preserve"> Matematik II </w:t>
            </w:r>
          </w:p>
          <w:p w14:paraId="53860D61" w14:textId="77777777" w:rsidR="00F4133B" w:rsidRPr="00FB717F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B717F">
              <w:rPr>
                <w:b/>
                <w:sz w:val="12"/>
                <w:szCs w:val="12"/>
              </w:rPr>
              <w:t>G.OĞUZ</w:t>
            </w:r>
          </w:p>
          <w:p w14:paraId="3FCE07F8" w14:textId="6C9CA91E" w:rsidR="00832282" w:rsidRPr="00F6505D" w:rsidRDefault="009963F5" w:rsidP="00F4133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Ara sınav</w:t>
            </w:r>
          </w:p>
        </w:tc>
      </w:tr>
      <w:tr w:rsidR="00832282" w:rsidRPr="00F6505D" w14:paraId="5D16E602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15D86D4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C0A321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118E6" w14:textId="6181D82C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1C95251F" w14:textId="59A13558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20BDC984" w14:textId="7D1F01E1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F3A66F9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282D4C9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0029F8BE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227BB0DD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7E3CE580" w14:textId="7777777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Kişisel Gelişim (SS)</w:t>
            </w:r>
          </w:p>
          <w:p w14:paraId="7040BA37" w14:textId="7F334E1F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A. S. ÜNSAL</w:t>
            </w:r>
          </w:p>
          <w:p w14:paraId="65383CB4" w14:textId="0CA8E226" w:rsidR="001B6C19" w:rsidRPr="00F6505D" w:rsidRDefault="009963F5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7DC1A0" w14:textId="188867BC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2879DF22" w14:textId="1E3781DF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21C31126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E8D13E1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408C23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684CD5AE" w14:textId="23F0D4C0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6AE728A" w14:textId="35066DE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6CFB6A" w14:textId="527E1483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F0D2C12" w14:textId="77777777" w:rsidTr="00F33910">
        <w:trPr>
          <w:trHeight w:val="42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D15BDB1" w14:textId="75CEB1F1" w:rsidR="00832282" w:rsidRPr="00F6505D" w:rsidRDefault="00811CB6" w:rsidP="00EE41E1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30.04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0CF40A4C" w14:textId="36EDA89B" w:rsidR="00E41470" w:rsidRPr="00F6505D" w:rsidRDefault="00E41470" w:rsidP="00EE41E1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Salı</w:t>
            </w:r>
          </w:p>
          <w:p w14:paraId="224D4059" w14:textId="566A1EC5" w:rsidR="00832282" w:rsidRPr="00F6505D" w:rsidRDefault="00832282" w:rsidP="00EE41E1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8AA508E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8E1103C" w14:textId="0904DED9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3D388D90" w14:textId="4690F4E9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D9B96E4" w14:textId="59CEDF3F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A78C5BD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760A23B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13C764C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A00C0D9" w14:textId="77777777" w:rsidR="00FB717F" w:rsidRPr="00FB717F" w:rsidRDefault="00FB717F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 w:rsidRPr="00FB717F">
              <w:rPr>
                <w:b/>
                <w:bCs/>
                <w:sz w:val="12"/>
                <w:szCs w:val="12"/>
              </w:rPr>
              <w:t xml:space="preserve">GIDA 3. </w:t>
            </w:r>
          </w:p>
          <w:p w14:paraId="39F34110" w14:textId="77777777" w:rsidR="00FB717F" w:rsidRPr="00FB717F" w:rsidRDefault="00FB717F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 w:rsidRPr="00FB717F">
              <w:rPr>
                <w:b/>
                <w:bCs/>
                <w:sz w:val="12"/>
                <w:szCs w:val="12"/>
              </w:rPr>
              <w:t>Peynir Teknolojisi (S)</w:t>
            </w:r>
          </w:p>
          <w:p w14:paraId="4413E2CC" w14:textId="77777777" w:rsidR="00FB717F" w:rsidRPr="00FB717F" w:rsidRDefault="00FB717F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 w:rsidRPr="00FB717F">
              <w:rPr>
                <w:b/>
                <w:bCs/>
                <w:sz w:val="12"/>
                <w:szCs w:val="12"/>
              </w:rPr>
              <w:t>Şerafettin ÇELİK</w:t>
            </w:r>
          </w:p>
          <w:p w14:paraId="5792F250" w14:textId="6BE6BFEB" w:rsidR="00832282" w:rsidRPr="00F6505D" w:rsidRDefault="009963F5" w:rsidP="00FB717F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95CC60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0DCE31C1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Termodinamik</w:t>
            </w:r>
          </w:p>
          <w:p w14:paraId="0328BAC8" w14:textId="7FEF810B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A. YILDIRIM</w:t>
            </w:r>
          </w:p>
          <w:p w14:paraId="3B66C373" w14:textId="340ED878" w:rsidR="001B6C19" w:rsidRPr="00F6505D" w:rsidRDefault="009963F5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7064EB31" w14:textId="437DE38D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6492C27F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64695C9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CED2DB6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61FF9C52" w14:textId="70E554FF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1CE3B6" w14:textId="2998032F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3D588280" w14:textId="4F8F8325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68A4172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D3C5DB2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FE37485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3F9D9BA" w14:textId="28FAA543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226C04" w14:textId="47BEF206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96BF2E" w14:textId="4FA703FF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BA363B5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589D9DF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779EC38E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0FDB5FD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03B8341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56270E02" w14:textId="29CF43D9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5141D0" w14:textId="5BDCEEAC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F8B18B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4. </w:t>
            </w:r>
          </w:p>
          <w:p w14:paraId="4DBFFF88" w14:textId="77777777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ıda Güvenliği</w:t>
            </w:r>
          </w:p>
          <w:p w14:paraId="6C63AB26" w14:textId="1D5D2F6B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utlu Buket AKIN</w:t>
            </w:r>
          </w:p>
          <w:p w14:paraId="4F568F4B" w14:textId="044B214E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</w:tr>
      <w:tr w:rsidR="00832282" w:rsidRPr="00F6505D" w14:paraId="2E90C854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0C11054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99C362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D6C651" w14:textId="0F6AB66C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830232" w14:textId="45BD2635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F7F9CD" w14:textId="0357A2C1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3E37068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361FE5C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6167B99B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485343" w14:textId="211C387A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AF1704" w14:textId="046FA469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12E0F4" w14:textId="540B8008" w:rsidR="00832282" w:rsidRPr="00F6505D" w:rsidRDefault="00832282" w:rsidP="00EE41E1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51D0D832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75C4D40" w14:textId="77777777" w:rsidR="00832282" w:rsidRPr="00F6505D" w:rsidRDefault="00832282" w:rsidP="00EE41E1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B0C79AD" w14:textId="77777777" w:rsidR="00832282" w:rsidRPr="00F6505D" w:rsidRDefault="00832282" w:rsidP="00EE41E1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8A4AB35" w14:textId="52AF5538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048BD11" w14:textId="4A030BDD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189DA1F" w14:textId="77777777" w:rsidR="00832282" w:rsidRPr="00F6505D" w:rsidRDefault="00832282" w:rsidP="00EE41E1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3DF1A49B" w14:textId="77777777" w:rsidTr="00C926BC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402CC41" w14:textId="2F8A6F12" w:rsidR="00F4133B" w:rsidRPr="00F6505D" w:rsidRDefault="00F4133B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2.05</w:t>
            </w:r>
            <w:r w:rsidRPr="00F6505D">
              <w:rPr>
                <w:b/>
                <w:sz w:val="12"/>
                <w:szCs w:val="12"/>
              </w:rPr>
              <w:t>.2024</w:t>
            </w:r>
          </w:p>
          <w:p w14:paraId="50848B50" w14:textId="45E983CA" w:rsidR="00F4133B" w:rsidRPr="00F6505D" w:rsidRDefault="00F4133B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Perşembe</w:t>
            </w:r>
          </w:p>
          <w:p w14:paraId="07E14D23" w14:textId="77777777" w:rsidR="00F4133B" w:rsidRPr="00F6505D" w:rsidRDefault="00F4133B" w:rsidP="00F4133B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958FFB8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657250A" w14:textId="078ED7A8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834B964" w14:textId="4C5EDB9D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</w:tcPr>
          <w:p w14:paraId="4586729D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IDA 1. </w:t>
            </w:r>
          </w:p>
          <w:p w14:paraId="51E7C3D5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Kimya II</w:t>
            </w:r>
          </w:p>
          <w:p w14:paraId="43509134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. NEDJİP</w:t>
            </w:r>
          </w:p>
          <w:p w14:paraId="09B8F31E" w14:textId="063C46F0" w:rsidR="00F4133B" w:rsidRPr="00F6505D" w:rsidRDefault="009963F5" w:rsidP="00F4133B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</w:tr>
      <w:tr w:rsidR="00F4133B" w:rsidRPr="00F6505D" w14:paraId="13957C47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A4498DC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4A925DC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1E3F2A" w14:textId="01EC1209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B6A0AB9" w14:textId="3464B6A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4E2A143A" w14:textId="38604484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5F7D60A1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8CD64B1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A9CBD48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3F5C3F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3.</w:t>
            </w:r>
          </w:p>
          <w:p w14:paraId="1FC2B29B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Et Teknolojisi</w:t>
            </w:r>
          </w:p>
          <w:p w14:paraId="0B4AB65C" w14:textId="77777777" w:rsidR="00F4133B" w:rsidRPr="00F33910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İ. HAYOĞLU</w:t>
            </w:r>
          </w:p>
          <w:p w14:paraId="5A164AF9" w14:textId="54532074" w:rsidR="00F4133B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31A4E215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1D820D42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ıda Mühendisliğinde Malzeme Bilgisi </w:t>
            </w:r>
          </w:p>
          <w:p w14:paraId="21435759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ülent AKTAŞ</w:t>
            </w:r>
          </w:p>
          <w:p w14:paraId="244707CD" w14:textId="68CDBB95" w:rsidR="00F4133B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5403190A" w14:textId="3696EF13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45E46B38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7F0E09F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EE60F54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E6BBA4" w14:textId="0F9A9D9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00B97047" w14:textId="2EECB863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65150445" w14:textId="575E80F2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6ADC24B9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59DB73C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F4133B" w:rsidRPr="00F6505D" w14:paraId="5A7903E2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F20EA5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F28BED5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5C2F392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IDA 4. </w:t>
            </w:r>
          </w:p>
          <w:p w14:paraId="53071941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ıda Mevzuatı ve Kalite Kontrolü</w:t>
            </w:r>
          </w:p>
          <w:p w14:paraId="5260BE22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H. VARDİN</w:t>
            </w:r>
          </w:p>
          <w:p w14:paraId="092DEAFE" w14:textId="643DA53C" w:rsidR="00F4133B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9CBE42" w14:textId="1D87BC64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A833625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16C129B9" w14:textId="77777777" w:rsidR="00F4133B" w:rsidRPr="00F6505D" w:rsidRDefault="00F4133B" w:rsidP="00F4133B">
            <w:pPr>
              <w:jc w:val="center"/>
              <w:rPr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ıda Katkı Maddeleri </w:t>
            </w:r>
            <w:r w:rsidRPr="00F6505D">
              <w:rPr>
                <w:sz w:val="12"/>
                <w:szCs w:val="12"/>
              </w:rPr>
              <w:t>(S)</w:t>
            </w:r>
          </w:p>
          <w:p w14:paraId="0B6A507D" w14:textId="77777777" w:rsidR="00F4133B" w:rsidRPr="00F33910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. Serdar AKIN</w:t>
            </w:r>
          </w:p>
          <w:p w14:paraId="353BB55B" w14:textId="03F93296" w:rsidR="00F4133B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</w:tr>
      <w:tr w:rsidR="00F4133B" w:rsidRPr="00F6505D" w14:paraId="00135265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F96E21F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A6DA41E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9C0EA6" w14:textId="718157FE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4AEAC3EE" w14:textId="54E911A1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6B6232" w14:textId="3CADDAA6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77E87946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04C9109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1464BD6C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77C38D60" w14:textId="0A198EC8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413890C" w14:textId="2EA4E824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1C7D5DDD" w14:textId="31BB681F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43238964" w14:textId="77777777" w:rsidTr="00F6505D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C816F7D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C9EC807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26CA887" w14:textId="11874A8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8A4A23" w14:textId="1DB725F0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4B0DBC" w14:textId="7D963D95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2D3711AF" w14:textId="77777777" w:rsidTr="00F6505D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D75B212" w14:textId="14C0B44E" w:rsidR="00F4133B" w:rsidRDefault="00F4133B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3.05</w:t>
            </w:r>
            <w:r w:rsidRPr="00F6505D">
              <w:rPr>
                <w:b/>
                <w:sz w:val="12"/>
                <w:szCs w:val="12"/>
              </w:rPr>
              <w:t>.2024</w:t>
            </w:r>
          </w:p>
          <w:p w14:paraId="3FD1BFCB" w14:textId="3EC8DAC5" w:rsidR="00F4133B" w:rsidRPr="00F6505D" w:rsidRDefault="00F4133B" w:rsidP="00F4133B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CUMA</w:t>
            </w:r>
          </w:p>
          <w:p w14:paraId="06922C7E" w14:textId="0D7A95D5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  <w:p w14:paraId="30C18928" w14:textId="77777777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  <w:p w14:paraId="0BB7A3E4" w14:textId="77777777" w:rsidR="00F4133B" w:rsidRPr="00F6505D" w:rsidRDefault="00F4133B" w:rsidP="00F4133B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F172BEF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6FD3BF3" w14:textId="447CB84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4BF1C819" w14:textId="7E2F4FFA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4A97D08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IDA 1.</w:t>
            </w:r>
          </w:p>
          <w:p w14:paraId="652E7EA9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 Biyoloji</w:t>
            </w:r>
          </w:p>
          <w:p w14:paraId="43BE02AB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R. DİKME</w:t>
            </w:r>
          </w:p>
          <w:p w14:paraId="1596335D" w14:textId="16EEAE9F" w:rsidR="00F4133B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</w:tr>
      <w:tr w:rsidR="00F4133B" w:rsidRPr="00F6505D" w14:paraId="75DEFF8B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4AE3F71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BC495DD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5FB60185" w14:textId="603159C3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653B08" w14:textId="6A34A921" w:rsidR="00F4133B" w:rsidRPr="00F6505D" w:rsidRDefault="00F4133B" w:rsidP="00F4133B">
            <w:pPr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1A969B71" w14:textId="0EE3960D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15696AE5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6FE7408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AB6062F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4182A84" w14:textId="14E5A5AB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0E23E3F2" w14:textId="1DD1CE5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1EC742A" w14:textId="4C0021BA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0DBFDCF0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836871F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EEA7605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73BE7BC6" w14:textId="16F0B478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D9F5296" w14:textId="5A4CA193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143047D8" w14:textId="3F0A1556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7960E08F" w14:textId="77777777" w:rsidTr="00F6505D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66F492A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F4133B" w:rsidRPr="00F6505D" w14:paraId="591147E1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48B88CE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80C015B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F9CD495" w14:textId="681F086F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E940769" w14:textId="518DB494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FED1239" w14:textId="62B64F0C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55DA980E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6FF6293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E756118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1A9854" w14:textId="71504F94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52BAB6" w14:textId="514BD4B2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63D1BD0B" w14:textId="438C1D64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F4133B" w:rsidRPr="00F6505D" w14:paraId="7DEE4497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E0840BB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5DA81222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double" w:sz="4" w:space="0" w:color="auto"/>
            </w:tcBorders>
            <w:shd w:val="clear" w:color="auto" w:fill="FFFFFF" w:themeFill="background1"/>
            <w:vAlign w:val="center"/>
          </w:tcPr>
          <w:p w14:paraId="2AF5653C" w14:textId="2B481B50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3398591" w14:textId="652B8CE6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C5CC30" w14:textId="318587B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F4133B" w:rsidRPr="00F6505D" w14:paraId="32D7DBC9" w14:textId="77777777" w:rsidTr="00F6505D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8CA57AE" w14:textId="77777777" w:rsidR="00F4133B" w:rsidRPr="00F6505D" w:rsidRDefault="00F4133B" w:rsidP="00F4133B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928DBF" w14:textId="77777777" w:rsidR="00F4133B" w:rsidRPr="00F6505D" w:rsidRDefault="00F4133B" w:rsidP="00F4133B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254A291" w14:textId="084C9CFD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3ED67C6" w14:textId="52C94465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5B2DB43" w14:textId="7061FFBE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</w:tbl>
    <w:p w14:paraId="50B5BE88" w14:textId="37885E54" w:rsidR="00E41470" w:rsidRDefault="00E41470">
      <w:pPr>
        <w:rPr>
          <w:sz w:val="12"/>
          <w:szCs w:val="12"/>
        </w:rPr>
      </w:pPr>
    </w:p>
    <w:p w14:paraId="05979E00" w14:textId="2495258B" w:rsidR="00CD5803" w:rsidRDefault="00CD5803">
      <w:pPr>
        <w:rPr>
          <w:sz w:val="12"/>
          <w:szCs w:val="12"/>
        </w:rPr>
      </w:pPr>
    </w:p>
    <w:p w14:paraId="08CDFA2D" w14:textId="6103380F" w:rsidR="00CD5803" w:rsidRDefault="00CD5803">
      <w:pPr>
        <w:rPr>
          <w:sz w:val="12"/>
          <w:szCs w:val="12"/>
        </w:rPr>
      </w:pPr>
    </w:p>
    <w:p w14:paraId="538A7BA1" w14:textId="02B5A3B6" w:rsidR="00CD5803" w:rsidRDefault="00CD5803">
      <w:pPr>
        <w:rPr>
          <w:sz w:val="12"/>
          <w:szCs w:val="12"/>
        </w:rPr>
      </w:pPr>
    </w:p>
    <w:p w14:paraId="0D5636E4" w14:textId="3F847E08" w:rsidR="00CD5803" w:rsidRDefault="00CD5803">
      <w:pPr>
        <w:rPr>
          <w:sz w:val="12"/>
          <w:szCs w:val="12"/>
        </w:rPr>
      </w:pPr>
    </w:p>
    <w:p w14:paraId="58E3C207" w14:textId="34975BE3" w:rsidR="00CD5803" w:rsidRDefault="00CD5803">
      <w:pPr>
        <w:rPr>
          <w:sz w:val="12"/>
          <w:szCs w:val="12"/>
        </w:rPr>
      </w:pPr>
    </w:p>
    <w:p w14:paraId="2DACE909" w14:textId="5D74C261" w:rsidR="00CD5803" w:rsidRDefault="00CD5803">
      <w:pPr>
        <w:rPr>
          <w:sz w:val="12"/>
          <w:szCs w:val="12"/>
        </w:rPr>
      </w:pPr>
    </w:p>
    <w:p w14:paraId="6351E159" w14:textId="573EF291" w:rsidR="00CD5803" w:rsidRDefault="00CD5803">
      <w:pPr>
        <w:rPr>
          <w:sz w:val="12"/>
          <w:szCs w:val="12"/>
        </w:rPr>
      </w:pPr>
    </w:p>
    <w:p w14:paraId="24EC7959" w14:textId="1EF8088D" w:rsidR="00CD5803" w:rsidRDefault="00CD5803">
      <w:pPr>
        <w:rPr>
          <w:sz w:val="12"/>
          <w:szCs w:val="12"/>
        </w:rPr>
      </w:pPr>
    </w:p>
    <w:p w14:paraId="2C6CCC0F" w14:textId="64DD362F" w:rsidR="00CD5803" w:rsidRDefault="00CD5803">
      <w:pPr>
        <w:rPr>
          <w:sz w:val="12"/>
          <w:szCs w:val="12"/>
        </w:rPr>
      </w:pPr>
    </w:p>
    <w:p w14:paraId="1574A801" w14:textId="375DFCAA" w:rsidR="00CD5803" w:rsidRDefault="00CD5803">
      <w:pPr>
        <w:rPr>
          <w:sz w:val="12"/>
          <w:szCs w:val="12"/>
        </w:rPr>
      </w:pPr>
    </w:p>
    <w:p w14:paraId="2BB2D87B" w14:textId="0727AE8B" w:rsidR="00CD5803" w:rsidRDefault="00CD5803">
      <w:pPr>
        <w:rPr>
          <w:sz w:val="12"/>
          <w:szCs w:val="12"/>
        </w:rPr>
      </w:pPr>
    </w:p>
    <w:p w14:paraId="185FC564" w14:textId="2D245E54" w:rsidR="00CD5803" w:rsidRDefault="00CD5803">
      <w:pPr>
        <w:rPr>
          <w:sz w:val="12"/>
          <w:szCs w:val="12"/>
        </w:rPr>
      </w:pPr>
    </w:p>
    <w:p w14:paraId="67437D8D" w14:textId="23347D8A" w:rsidR="00CD5803" w:rsidRDefault="00CD5803">
      <w:pPr>
        <w:rPr>
          <w:sz w:val="12"/>
          <w:szCs w:val="12"/>
        </w:rPr>
      </w:pPr>
    </w:p>
    <w:p w14:paraId="2FC0DF84" w14:textId="77777777" w:rsidR="00CD5803" w:rsidRPr="00F6505D" w:rsidRDefault="00CD5803">
      <w:pPr>
        <w:rPr>
          <w:sz w:val="12"/>
          <w:szCs w:val="12"/>
        </w:rPr>
      </w:pPr>
    </w:p>
    <w:p w14:paraId="346CADD8" w14:textId="77777777" w:rsidR="00E41470" w:rsidRPr="00F6505D" w:rsidRDefault="00E41470">
      <w:pPr>
        <w:rPr>
          <w:sz w:val="12"/>
          <w:szCs w:val="12"/>
        </w:rPr>
      </w:pPr>
    </w:p>
    <w:p w14:paraId="20C93B1C" w14:textId="6453DE9A" w:rsidR="00832282" w:rsidRPr="00F6505D" w:rsidRDefault="00832282">
      <w:pPr>
        <w:rPr>
          <w:sz w:val="12"/>
          <w:szCs w:val="12"/>
        </w:rPr>
      </w:pPr>
    </w:p>
    <w:tbl>
      <w:tblPr>
        <w:tblW w:w="45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52"/>
        <w:gridCol w:w="1844"/>
        <w:gridCol w:w="2163"/>
        <w:gridCol w:w="2312"/>
        <w:gridCol w:w="1974"/>
      </w:tblGrid>
      <w:tr w:rsidR="00C91585" w:rsidRPr="00F6505D" w14:paraId="70F22E14" w14:textId="77777777" w:rsidTr="00C91585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33B43685" w14:textId="77777777" w:rsidR="00C91585" w:rsidRPr="00F6505D" w:rsidRDefault="00C91585" w:rsidP="00832282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239C56DF" w14:textId="77777777" w:rsidR="00C91585" w:rsidRPr="00F6505D" w:rsidRDefault="00C91585" w:rsidP="0083228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3378" w:type="pct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A329105" w14:textId="5142D274" w:rsidR="00C91585" w:rsidRPr="00F6505D" w:rsidRDefault="00C91585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SINAVIN YAPILACAĞI DERSLİKLER</w:t>
            </w:r>
          </w:p>
        </w:tc>
      </w:tr>
      <w:tr w:rsidR="00832282" w:rsidRPr="00F6505D" w14:paraId="28818ECA" w14:textId="77777777" w:rsidTr="00C91585">
        <w:trPr>
          <w:trHeight w:val="227"/>
        </w:trPr>
        <w:tc>
          <w:tcPr>
            <w:tcW w:w="656" w:type="pct"/>
            <w:tcBorders>
              <w:top w:val="single" w:sz="18" w:space="0" w:color="auto"/>
              <w:left w:val="single" w:sz="18" w:space="0" w:color="auto"/>
              <w:bottom w:val="nil"/>
            </w:tcBorders>
            <w:shd w:val="clear" w:color="auto" w:fill="FFFFFF" w:themeFill="background1"/>
            <w:vAlign w:val="center"/>
          </w:tcPr>
          <w:p w14:paraId="65B03B01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966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bottom"/>
          </w:tcPr>
          <w:p w14:paraId="34D4811C" w14:textId="77777777" w:rsidR="00832282" w:rsidRPr="00F6505D" w:rsidRDefault="00832282" w:rsidP="00832282">
            <w:pPr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SAAT</w:t>
            </w:r>
          </w:p>
        </w:tc>
        <w:tc>
          <w:tcPr>
            <w:tcW w:w="1133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769F0A7" w14:textId="77777777" w:rsidR="00832282" w:rsidRPr="00F6505D" w:rsidRDefault="00832282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1</w:t>
            </w:r>
          </w:p>
        </w:tc>
        <w:tc>
          <w:tcPr>
            <w:tcW w:w="1211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6421C93" w14:textId="77777777" w:rsidR="00832282" w:rsidRPr="00F6505D" w:rsidRDefault="00832282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2</w:t>
            </w:r>
          </w:p>
        </w:tc>
        <w:tc>
          <w:tcPr>
            <w:tcW w:w="1034" w:type="pct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14EE815" w14:textId="77777777" w:rsidR="00832282" w:rsidRPr="00F6505D" w:rsidRDefault="00832282" w:rsidP="0083228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 w:rsidRPr="00F6505D">
              <w:rPr>
                <w:b/>
                <w:bCs/>
                <w:color w:val="000000"/>
                <w:sz w:val="12"/>
                <w:szCs w:val="12"/>
              </w:rPr>
              <w:t>GM3</w:t>
            </w:r>
          </w:p>
        </w:tc>
      </w:tr>
      <w:tr w:rsidR="00832282" w:rsidRPr="00F6505D" w14:paraId="219083C3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0D4F94B5" w14:textId="1FC83F3B" w:rsidR="00832282" w:rsidRPr="00F6505D" w:rsidRDefault="00811CB6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6.05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626F15FD" w14:textId="2973D1A5" w:rsidR="00E41470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azartesi</w:t>
            </w:r>
          </w:p>
          <w:p w14:paraId="6F6BA298" w14:textId="18C00B4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15A30AEB" w14:textId="7A1720D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2AE6897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9286AB6" w14:textId="3E1B0145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92BF41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5C9C2099" w14:textId="4D4EF6B6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60D38CF7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401B8BDC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7BD13D5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252B9C02" w14:textId="2D0C9912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0CCB60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</w:tcPr>
          <w:p w14:paraId="26E2E2C4" w14:textId="695B7F14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BD4E3AD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ED3CAA8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shd w:val="clear" w:color="auto" w:fill="FFFFFF" w:themeFill="background1"/>
            <w:vAlign w:val="center"/>
          </w:tcPr>
          <w:p w14:paraId="0E124A3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nil"/>
            </w:tcBorders>
            <w:shd w:val="clear" w:color="auto" w:fill="FFFFFF" w:themeFill="background1"/>
            <w:vAlign w:val="center"/>
          </w:tcPr>
          <w:p w14:paraId="6EB6599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3.</w:t>
            </w:r>
          </w:p>
          <w:p w14:paraId="649759AE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Meyve-Sebze Teknolojisi</w:t>
            </w:r>
          </w:p>
          <w:p w14:paraId="653DF87D" w14:textId="59CBED0F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İ. HAYOĞLU</w:t>
            </w:r>
          </w:p>
          <w:p w14:paraId="1D585D07" w14:textId="6E867037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C8876DA" w14:textId="03E5407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010B4320" w14:textId="59AFF4A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08E8494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12F1F8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D95EA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116F09" w14:textId="667F7C0D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CDD667C" w14:textId="0CE7FA1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54B1A86B" w14:textId="4E498FF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0F636269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68109D8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4F768F40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2C31FCC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2A7C427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391CED80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GIDA 4. </w:t>
            </w:r>
          </w:p>
          <w:p w14:paraId="25D01F78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isküvi ve Kek Teknolojisi</w:t>
            </w:r>
          </w:p>
          <w:p w14:paraId="183D5B9B" w14:textId="111ABEA4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A.YILDIRIM</w:t>
            </w:r>
          </w:p>
          <w:p w14:paraId="3C53FB83" w14:textId="305FFCDB" w:rsidR="001B6C19" w:rsidRPr="00F6505D" w:rsidRDefault="009963F5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7CE49DEA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698B053A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Akışkanlar Mekaniği </w:t>
            </w:r>
          </w:p>
          <w:p w14:paraId="5CBA0D7F" w14:textId="70F84645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Yusuf IŞIKER</w:t>
            </w:r>
          </w:p>
          <w:p w14:paraId="15547F94" w14:textId="1C534EB0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7912FAA" w14:textId="297067A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44A32ACA" w14:textId="77777777" w:rsidTr="00F33910">
        <w:trPr>
          <w:trHeight w:val="109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2627B65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7248FC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0ADC1EF" w14:textId="7D37988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4F5971D" w14:textId="75FDB9E3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7CB2EA3B" w14:textId="5845F3F2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666B7B0" w14:textId="77777777" w:rsidTr="00F33910">
        <w:trPr>
          <w:trHeight w:val="579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2AD5D7A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0FE7DFD9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22348CC9" w14:textId="2F6778C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509C173" w14:textId="21DD4E0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6EA09CDD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IDA 1.</w:t>
            </w:r>
          </w:p>
          <w:p w14:paraId="22AEC28C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 xml:space="preserve"> Analitik Kimya</w:t>
            </w:r>
          </w:p>
          <w:p w14:paraId="17CEC3FB" w14:textId="1F331B2E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Yasin YAKAR</w:t>
            </w:r>
          </w:p>
          <w:p w14:paraId="18C91F88" w14:textId="39466954" w:rsidR="00832282" w:rsidRPr="00F6505D" w:rsidRDefault="009963F5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  <w:r w:rsidR="000069DF" w:rsidRPr="00F6505D">
              <w:rPr>
                <w:b/>
                <w:bCs/>
                <w:sz w:val="12"/>
                <w:szCs w:val="12"/>
              </w:rPr>
              <w:t xml:space="preserve"> </w:t>
            </w:r>
          </w:p>
        </w:tc>
      </w:tr>
      <w:tr w:rsidR="00832282" w:rsidRPr="00F6505D" w14:paraId="7C7D0E80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DA1CA34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D7230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26894B9" w14:textId="2F91FD5B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11E3F5E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71E1E6" w14:textId="6444F7E3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02BE956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4A22EAC" w14:textId="782B9A8B" w:rsidR="00832282" w:rsidRPr="00F6505D" w:rsidRDefault="00811CB6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7.05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4987CB5E" w14:textId="1929EA1B" w:rsidR="00832282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Salı</w:t>
            </w: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991C08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7939351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2" w:space="0" w:color="auto"/>
            </w:tcBorders>
            <w:shd w:val="clear" w:color="auto" w:fill="FFFFFF" w:themeFill="background1"/>
            <w:vAlign w:val="center"/>
          </w:tcPr>
          <w:p w14:paraId="238784F0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1039DFE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109C996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FA35318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7B7AB2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C2E5662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1.</w:t>
            </w:r>
          </w:p>
          <w:p w14:paraId="68B4A532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Organik Kimya</w:t>
            </w:r>
          </w:p>
          <w:p w14:paraId="770E17F2" w14:textId="3DEA7365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. NEDJİP</w:t>
            </w:r>
          </w:p>
          <w:p w14:paraId="753266D2" w14:textId="062A05B3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A92152" w14:textId="15C09BD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10702461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4. </w:t>
            </w:r>
          </w:p>
          <w:p w14:paraId="39304BB2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roses Kontrol</w:t>
            </w:r>
          </w:p>
          <w:p w14:paraId="4D280DA1" w14:textId="1DF0FB99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A.F. ATASOY</w:t>
            </w:r>
          </w:p>
          <w:p w14:paraId="0CD4B6D2" w14:textId="6C261785" w:rsidR="001B6C19" w:rsidRPr="00F6505D" w:rsidRDefault="009963F5" w:rsidP="001B6C19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</w:tr>
      <w:tr w:rsidR="00832282" w:rsidRPr="00F6505D" w14:paraId="2949CF7D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F877761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AFB8FB1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0FC44FC5" w14:textId="6DF3B0EB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350391" w14:textId="19276E6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01D6CB10" w14:textId="4C47B1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86A87D8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FA9B18D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C0D181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D62B241" w14:textId="086DC636" w:rsidR="000E59F6" w:rsidRPr="00F6505D" w:rsidRDefault="000E59F6" w:rsidP="000E59F6">
            <w:pPr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5D378F" w14:textId="18C45E4F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2961E3" w14:textId="61D536A6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2878DE27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9EA3179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0BCFE421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FEF46EC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980B3E2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981D160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4A1569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6924263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Gıda Biyokimyası</w:t>
            </w:r>
            <w:r w:rsidRPr="00F6505D">
              <w:rPr>
                <w:b/>
                <w:sz w:val="12"/>
                <w:szCs w:val="12"/>
              </w:rPr>
              <w:t xml:space="preserve"> </w:t>
            </w:r>
          </w:p>
          <w:p w14:paraId="536B3D75" w14:textId="712B63F7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M. KARAASLAN</w:t>
            </w:r>
            <w:r w:rsidRPr="00F6505D">
              <w:rPr>
                <w:b/>
                <w:bCs/>
                <w:sz w:val="12"/>
                <w:szCs w:val="12"/>
              </w:rPr>
              <w:t xml:space="preserve"> </w:t>
            </w:r>
          </w:p>
          <w:p w14:paraId="2ADA5030" w14:textId="06FE76BA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C823C7" w14:textId="6B5F0A5A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20791F1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16F8F32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FD5366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94BA99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C76DCE" w14:textId="69CE7A6B" w:rsidR="00832282" w:rsidRPr="00F6505D" w:rsidRDefault="00832282" w:rsidP="000E59F6">
            <w:pPr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CC32BA" w14:textId="381D1CA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A1F2E50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776781B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16EA8E70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671503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9DE20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73F489B1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Genel Mikrobiyoloji</w:t>
            </w:r>
          </w:p>
          <w:p w14:paraId="3A577D3E" w14:textId="253B1F82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N. ÜNVER</w:t>
            </w:r>
          </w:p>
          <w:p w14:paraId="07534E34" w14:textId="65F0AF39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1EBE0F5" w14:textId="4FE0F32E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C39C69A" w14:textId="77777777" w:rsidTr="00F33910">
        <w:trPr>
          <w:trHeight w:val="4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9407393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89EB74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BEAEA34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E278F94" w14:textId="4E523DC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EBBED91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2B190206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F84B558" w14:textId="04566388" w:rsidR="00832282" w:rsidRPr="00F6505D" w:rsidRDefault="00811CB6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8.05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59D642E0" w14:textId="69E7AFA1" w:rsidR="00E41470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Çarşamba</w:t>
            </w:r>
          </w:p>
          <w:p w14:paraId="6F64AB7B" w14:textId="4540E87B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04138B58" w14:textId="77777777" w:rsidR="00832282" w:rsidRPr="00F6505D" w:rsidRDefault="00832282" w:rsidP="00832282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CD5539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5A51C08" w14:textId="58F28E19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A312FAD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bottom"/>
          </w:tcPr>
          <w:p w14:paraId="07D3A6CD" w14:textId="58FA8406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584153B1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96F5A19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FE05A9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FFD661" w14:textId="6C424C3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166417D" w14:textId="4287999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2AEB40F0" w14:textId="4A59255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7F3318C8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D349E9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6B4F94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F3FB5C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3. </w:t>
            </w:r>
          </w:p>
          <w:p w14:paraId="63FEBC28" w14:textId="77777777" w:rsidR="00F4133B" w:rsidRPr="00F6505D" w:rsidRDefault="00F4133B" w:rsidP="00F4133B">
            <w:pPr>
              <w:jc w:val="center"/>
              <w:rPr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İş Sağlığı ve Güvenliği</w:t>
            </w:r>
            <w:r w:rsidRPr="00F6505D">
              <w:rPr>
                <w:sz w:val="12"/>
                <w:szCs w:val="12"/>
              </w:rPr>
              <w:t xml:space="preserve"> </w:t>
            </w:r>
          </w:p>
          <w:p w14:paraId="3E852C2A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Bülent BAŞYİĞİT</w:t>
            </w:r>
          </w:p>
          <w:p w14:paraId="4BBD7195" w14:textId="5F880A87" w:rsidR="00832282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proofErr w:type="spellStart"/>
            <w:r>
              <w:rPr>
                <w:b/>
                <w:bCs/>
                <w:sz w:val="12"/>
                <w:szCs w:val="12"/>
              </w:rPr>
              <w:t>KıAra</w:t>
            </w:r>
            <w:proofErr w:type="spellEnd"/>
            <w:r>
              <w:rPr>
                <w:b/>
                <w:bCs/>
                <w:sz w:val="12"/>
                <w:szCs w:val="12"/>
              </w:rPr>
              <w:t xml:space="preserve"> sınav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3ABC7B8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2.</w:t>
            </w:r>
          </w:p>
          <w:p w14:paraId="1019AA80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Isı Aktarımı</w:t>
            </w:r>
          </w:p>
          <w:p w14:paraId="43AE9D02" w14:textId="77777777" w:rsidR="00F4133B" w:rsidRPr="00F33910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Ali YILDIRIM</w:t>
            </w:r>
          </w:p>
          <w:p w14:paraId="3DBB4F0D" w14:textId="4B28368D" w:rsidR="00832282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shd w:val="clear" w:color="auto" w:fill="FFFFFF" w:themeFill="background1"/>
            <w:vAlign w:val="bottom"/>
          </w:tcPr>
          <w:p w14:paraId="55D46B1B" w14:textId="3940028D" w:rsidR="00832282" w:rsidRPr="00F6505D" w:rsidRDefault="00832282" w:rsidP="00FB717F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7315BCFF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4AB20E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A9DB799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9953BA" w14:textId="2D957DE2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682DFD08" w14:textId="379373D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750FC7D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0387FFE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4007295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03E495E7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293002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C79999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005B290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3.</w:t>
            </w:r>
          </w:p>
          <w:p w14:paraId="459FF217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 </w:t>
            </w:r>
            <w:r w:rsidRPr="00F6505D">
              <w:rPr>
                <w:b/>
                <w:bCs/>
                <w:sz w:val="12"/>
                <w:szCs w:val="12"/>
              </w:rPr>
              <w:t>Gıda Mikrobiyolojisi II</w:t>
            </w:r>
          </w:p>
          <w:p w14:paraId="45627C3E" w14:textId="43C640D7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Şerafettin ÇELİK</w:t>
            </w:r>
          </w:p>
          <w:p w14:paraId="2417238A" w14:textId="7EC9300E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6BB2E0A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IDA 2. </w:t>
            </w:r>
          </w:p>
          <w:p w14:paraId="75E2055B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  <w:proofErr w:type="spellStart"/>
            <w:r w:rsidRPr="00F47A54">
              <w:rPr>
                <w:b/>
                <w:bCs/>
                <w:sz w:val="12"/>
                <w:szCs w:val="12"/>
              </w:rPr>
              <w:t>Enstrümental</w:t>
            </w:r>
            <w:proofErr w:type="spellEnd"/>
            <w:r w:rsidRPr="00F47A54">
              <w:rPr>
                <w:b/>
                <w:bCs/>
                <w:sz w:val="12"/>
                <w:szCs w:val="12"/>
              </w:rPr>
              <w:t xml:space="preserve"> </w:t>
            </w:r>
            <w:r w:rsidRPr="00F6505D">
              <w:rPr>
                <w:b/>
                <w:bCs/>
                <w:sz w:val="12"/>
                <w:szCs w:val="12"/>
              </w:rPr>
              <w:t>Analiz</w:t>
            </w:r>
          </w:p>
          <w:p w14:paraId="6DCAC38F" w14:textId="7FADDAB2" w:rsidR="001B6C19" w:rsidRDefault="00832282" w:rsidP="00F33910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E. KARAOĞUL</w:t>
            </w:r>
          </w:p>
          <w:p w14:paraId="0AE430B7" w14:textId="12FE1EA1" w:rsidR="00832282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F2DA588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070A1A4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3576D85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C1186C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6C0C5B" w14:textId="32CA2021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1722E257" w14:textId="64E35514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51F0EF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830FA02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BF5ECF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54909825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21A6579A" w14:textId="3F8D4486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206FEFF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61713AD3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5EBC86F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9F4197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4818BB8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8DA1977" w14:textId="298AA179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20FBB61" w14:textId="37D6CE9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0944737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ACBB0B9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1750897" w14:textId="0024706A" w:rsidR="00832282" w:rsidRPr="00F6505D" w:rsidRDefault="00811CB6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09.05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36F0B580" w14:textId="4E639702" w:rsidR="00E41470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Perşembe</w:t>
            </w:r>
          </w:p>
          <w:p w14:paraId="20A2C10A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1ED45821" w14:textId="77777777" w:rsidR="00832282" w:rsidRPr="00F6505D" w:rsidRDefault="00832282" w:rsidP="00832282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345A601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E9EFE0B" w14:textId="01495433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484A5EB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ıda 4. </w:t>
            </w:r>
          </w:p>
          <w:p w14:paraId="0FDDEB8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 xml:space="preserve">Gıda Teknolojisinde Kullanılan Tıbbi ve Aromatik Bitkiler </w:t>
            </w:r>
          </w:p>
          <w:p w14:paraId="1C167AA6" w14:textId="185301D9" w:rsidR="001B6C19" w:rsidRPr="00F33910" w:rsidRDefault="00832282" w:rsidP="00F33910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r w:rsidRPr="00F6505D">
              <w:rPr>
                <w:b/>
                <w:sz w:val="12"/>
                <w:szCs w:val="12"/>
              </w:rPr>
              <w:t>Eyyüp</w:t>
            </w:r>
            <w:proofErr w:type="spellEnd"/>
            <w:r w:rsidRPr="00F6505D">
              <w:rPr>
                <w:b/>
                <w:sz w:val="12"/>
                <w:szCs w:val="12"/>
              </w:rPr>
              <w:t xml:space="preserve"> KARAOĞUL</w:t>
            </w:r>
          </w:p>
          <w:p w14:paraId="4FA0AA79" w14:textId="5AA37B75" w:rsidR="001B6C19" w:rsidRPr="00F6505D" w:rsidRDefault="009963F5" w:rsidP="001B6C19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0D8EDFB" w14:textId="017CA224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183567BB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34765A4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512F7C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3B8F336" w14:textId="752FC9A5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57333F" w14:textId="3C6AF429" w:rsidR="00832282" w:rsidRPr="00F6505D" w:rsidRDefault="00832282" w:rsidP="008D3BFF">
            <w:pPr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0155EB2B" w14:textId="59E20916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756DCB48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3D9417B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50B1EFA3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7A7B298" w14:textId="4557A3B9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063EA730" w14:textId="4F8368BC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CA08C05" w14:textId="20118108" w:rsidR="00832282" w:rsidRPr="00F6505D" w:rsidRDefault="00832282" w:rsidP="008D3BFF">
            <w:pPr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DE00136" w14:textId="77777777" w:rsidTr="00C91585">
        <w:trPr>
          <w:trHeight w:val="2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01C90A1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2E5338D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1DF77181" w14:textId="4E30BB0F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CA2E11" w14:textId="7F55C2AB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3F56119A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4411D9AC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59B5B7E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606F2BDD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BD880B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3BCEAF2B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7655974" w14:textId="77777777" w:rsidR="00F4133B" w:rsidRPr="00F6505D" w:rsidRDefault="00F4133B" w:rsidP="00F4133B">
            <w:pPr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GIDA 4.</w:t>
            </w:r>
          </w:p>
          <w:p w14:paraId="16258D89" w14:textId="77777777" w:rsidR="00F4133B" w:rsidRPr="00F6505D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Diyet ve Öğün Planlama (S)</w:t>
            </w:r>
          </w:p>
          <w:p w14:paraId="39B384CE" w14:textId="77777777" w:rsidR="00F4133B" w:rsidRDefault="00F4133B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 w:rsidRPr="00F6505D">
              <w:rPr>
                <w:b/>
                <w:bCs/>
                <w:sz w:val="12"/>
                <w:szCs w:val="12"/>
              </w:rPr>
              <w:t>A. Sabri ÜNSAL</w:t>
            </w:r>
          </w:p>
          <w:p w14:paraId="0322D194" w14:textId="18D18F08" w:rsidR="00832282" w:rsidRPr="00F6505D" w:rsidRDefault="009963F5" w:rsidP="00F4133B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9CEBCC8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B2D3055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B5E8D9B" w14:textId="77777777" w:rsidTr="00507338">
        <w:trPr>
          <w:trHeight w:val="301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23F298C6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CDBB574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0211F2" w14:textId="3E8519E6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CD24F57" w14:textId="0E51C5AA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5A004D18" w14:textId="6E258B21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3FC0E724" w14:textId="77777777" w:rsidTr="00F33910">
        <w:trPr>
          <w:trHeight w:val="72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56B57B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7210CA3D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double" w:sz="4" w:space="0" w:color="auto"/>
            </w:tcBorders>
            <w:shd w:val="clear" w:color="auto" w:fill="FFFFFF" w:themeFill="background1"/>
            <w:vAlign w:val="center"/>
          </w:tcPr>
          <w:p w14:paraId="092B804C" w14:textId="133F522B" w:rsidR="00832282" w:rsidRPr="00F6505D" w:rsidRDefault="00832282" w:rsidP="00507338">
            <w:pPr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4E59A15" w14:textId="7218BE9B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54F37D" w14:textId="315760B5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3F9A5D4F" w14:textId="77777777" w:rsidTr="00F33910">
        <w:trPr>
          <w:trHeight w:val="27"/>
        </w:trPr>
        <w:tc>
          <w:tcPr>
            <w:tcW w:w="656" w:type="pct"/>
            <w:vMerge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6670286B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7CB70A0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2ACAF92" w14:textId="7F3FE54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D86136" w14:textId="3A5534D3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916210C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2530D27B" w14:textId="77777777" w:rsidTr="00C91585">
        <w:trPr>
          <w:trHeight w:val="227"/>
        </w:trPr>
        <w:tc>
          <w:tcPr>
            <w:tcW w:w="656" w:type="pct"/>
            <w:vMerge w:val="restart"/>
            <w:tcBorders>
              <w:top w:val="single" w:sz="12" w:space="0" w:color="auto"/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1FFA7798" w14:textId="2C1F6DC2" w:rsidR="00832282" w:rsidRPr="00F6505D" w:rsidRDefault="00811CB6" w:rsidP="00832282">
            <w:pPr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10.05</w:t>
            </w:r>
            <w:r w:rsidR="00E41470" w:rsidRPr="00F6505D">
              <w:rPr>
                <w:b/>
                <w:sz w:val="12"/>
                <w:szCs w:val="12"/>
              </w:rPr>
              <w:t>.2024</w:t>
            </w:r>
          </w:p>
          <w:p w14:paraId="353E1DCB" w14:textId="50B3E083" w:rsidR="00832282" w:rsidRPr="00F6505D" w:rsidRDefault="00E41470" w:rsidP="00832282">
            <w:pPr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Cuma</w:t>
            </w:r>
          </w:p>
          <w:p w14:paraId="2B09BDA7" w14:textId="77777777" w:rsidR="00832282" w:rsidRPr="00F6505D" w:rsidRDefault="00832282" w:rsidP="00832282">
            <w:pPr>
              <w:rPr>
                <w:b/>
                <w:sz w:val="12"/>
                <w:szCs w:val="12"/>
              </w:rPr>
            </w:pPr>
          </w:p>
          <w:p w14:paraId="2FBD7F65" w14:textId="77777777" w:rsidR="00832282" w:rsidRPr="00F6505D" w:rsidRDefault="00832282" w:rsidP="00832282">
            <w:pPr>
              <w:ind w:left="111"/>
              <w:rPr>
                <w:b/>
                <w:sz w:val="12"/>
                <w:szCs w:val="12"/>
              </w:rPr>
            </w:pPr>
          </w:p>
        </w:tc>
        <w:tc>
          <w:tcPr>
            <w:tcW w:w="966" w:type="pct"/>
            <w:tcBorders>
              <w:top w:val="single" w:sz="12" w:space="0" w:color="auto"/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13CD035C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8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09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ED34D03" w14:textId="73A4FA7D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B3E71FE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1BF2A85" w14:textId="2225A118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0B45156D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5D07919F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066A71E8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9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0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3CA08F66" w14:textId="1B2A71F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6AA05C8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73ACBFAA" w14:textId="18A1EC6A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152F08C0" w14:textId="77777777" w:rsidTr="00F33910">
        <w:trPr>
          <w:trHeight w:val="42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453BB14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4B3CEF38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0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1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02B94D39" w14:textId="77777777" w:rsidR="00CD5803" w:rsidRPr="00CD5803" w:rsidRDefault="00CD5803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 w:rsidRPr="00CD5803">
              <w:rPr>
                <w:b/>
                <w:bCs/>
                <w:sz w:val="12"/>
                <w:szCs w:val="12"/>
              </w:rPr>
              <w:t xml:space="preserve">GIDA 4. </w:t>
            </w:r>
          </w:p>
          <w:p w14:paraId="19D43FBA" w14:textId="77777777" w:rsidR="00CD5803" w:rsidRPr="00CD5803" w:rsidRDefault="00CD5803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 w:rsidRPr="00CD5803">
              <w:rPr>
                <w:b/>
                <w:bCs/>
                <w:sz w:val="12"/>
                <w:szCs w:val="12"/>
              </w:rPr>
              <w:t>Zeytin İşleme Teknolojisi (S)</w:t>
            </w:r>
          </w:p>
          <w:p w14:paraId="7E9D8900" w14:textId="77777777" w:rsidR="00CD5803" w:rsidRPr="00CD5803" w:rsidRDefault="00CD5803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 w:rsidRPr="00CD5803">
              <w:rPr>
                <w:b/>
                <w:bCs/>
                <w:sz w:val="12"/>
                <w:szCs w:val="12"/>
              </w:rPr>
              <w:t>İbrahim HAYOĞLU</w:t>
            </w:r>
          </w:p>
          <w:p w14:paraId="24D52FDD" w14:textId="653161B5" w:rsidR="001B6C19" w:rsidRPr="00F6505D" w:rsidRDefault="009963F5" w:rsidP="00CD5803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ra sınav</w:t>
            </w: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219A00A3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shd w:val="clear" w:color="auto" w:fill="FFFFFF" w:themeFill="background1"/>
            <w:vAlign w:val="center"/>
          </w:tcPr>
          <w:p w14:paraId="5D9B7C29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535F10BC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486F65CC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74A117DA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1</w:t>
            </w:r>
            <w:r w:rsidRPr="00F6505D">
              <w:rPr>
                <w:b/>
                <w:sz w:val="12"/>
                <w:szCs w:val="12"/>
                <w:vertAlign w:val="superscript"/>
              </w:rPr>
              <w:t>15</w:t>
            </w:r>
            <w:r w:rsidRPr="00F6505D">
              <w:rPr>
                <w:b/>
                <w:sz w:val="12"/>
                <w:szCs w:val="12"/>
              </w:rPr>
              <w:t>-12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</w:p>
        </w:tc>
        <w:tc>
          <w:tcPr>
            <w:tcW w:w="113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1CF0BE" w14:textId="530EE4DC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684C8E40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FA164C" w14:textId="16F7580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28392162" w14:textId="77777777" w:rsidTr="00F33910">
        <w:trPr>
          <w:gridAfter w:val="4"/>
          <w:wAfter w:w="4344" w:type="pct"/>
          <w:trHeight w:val="138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0111F03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</w:tr>
      <w:tr w:rsidR="00832282" w:rsidRPr="00F6505D" w14:paraId="53440B6F" w14:textId="77777777" w:rsidTr="00C51F36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32C2774F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6967D459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3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3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F4A36D5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3351E79" w14:textId="1351999E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610E8E5D" w14:textId="2CA34668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35BEED88" w14:textId="77777777" w:rsidTr="00F33910">
        <w:trPr>
          <w:trHeight w:val="7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47782A7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</w:tcBorders>
            <w:shd w:val="clear" w:color="auto" w:fill="FFFFFF" w:themeFill="background1"/>
            <w:vAlign w:val="center"/>
          </w:tcPr>
          <w:p w14:paraId="27DC3F00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4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4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shd w:val="clear" w:color="auto" w:fill="FFFFFF" w:themeFill="background1"/>
            <w:vAlign w:val="center"/>
          </w:tcPr>
          <w:p w14:paraId="4769A011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shd w:val="clear" w:color="auto" w:fill="FFFFFF" w:themeFill="background1"/>
            <w:vAlign w:val="center"/>
          </w:tcPr>
          <w:p w14:paraId="3A2E8770" w14:textId="3C7EF965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0EB6AB" w14:textId="0ED0CB7E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</w:tr>
      <w:tr w:rsidR="00832282" w:rsidRPr="00F6505D" w14:paraId="5A2C7DB9" w14:textId="77777777" w:rsidTr="00C91585">
        <w:trPr>
          <w:trHeight w:val="227"/>
        </w:trPr>
        <w:tc>
          <w:tcPr>
            <w:tcW w:w="656" w:type="pct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8AB4FF9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nil"/>
            </w:tcBorders>
            <w:shd w:val="clear" w:color="auto" w:fill="FFFFFF" w:themeFill="background1"/>
            <w:vAlign w:val="center"/>
          </w:tcPr>
          <w:p w14:paraId="5F27EDEE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5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5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16EFE4FE" w14:textId="6B538C6A" w:rsidR="001B6C19" w:rsidRPr="00F6505D" w:rsidRDefault="001B6C19" w:rsidP="001B6C19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C30A1DE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40BE80F7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832282" w:rsidRPr="00F6505D" w14:paraId="09518FCA" w14:textId="77777777" w:rsidTr="00F33910">
        <w:trPr>
          <w:trHeight w:val="62"/>
        </w:trPr>
        <w:tc>
          <w:tcPr>
            <w:tcW w:w="656" w:type="pct"/>
            <w:vMerge/>
            <w:tcBorders>
              <w:left w:val="single" w:sz="18" w:space="0" w:color="auto"/>
              <w:bottom w:val="single" w:sz="1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14:paraId="77E00542" w14:textId="77777777" w:rsidR="00832282" w:rsidRPr="00F6505D" w:rsidRDefault="00832282" w:rsidP="00832282">
            <w:pPr>
              <w:rPr>
                <w:b/>
                <w:sz w:val="12"/>
                <w:szCs w:val="12"/>
                <w:u w:val="single"/>
              </w:rPr>
            </w:pPr>
          </w:p>
        </w:tc>
        <w:tc>
          <w:tcPr>
            <w:tcW w:w="966" w:type="pct"/>
            <w:tcBorders>
              <w:left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836BA1F" w14:textId="77777777" w:rsidR="00832282" w:rsidRPr="00F6505D" w:rsidRDefault="00832282" w:rsidP="00832282">
            <w:pPr>
              <w:ind w:firstLine="36"/>
              <w:jc w:val="center"/>
              <w:rPr>
                <w:b/>
                <w:sz w:val="12"/>
                <w:szCs w:val="12"/>
              </w:rPr>
            </w:pPr>
            <w:r w:rsidRPr="00F6505D">
              <w:rPr>
                <w:b/>
                <w:sz w:val="12"/>
                <w:szCs w:val="12"/>
              </w:rPr>
              <w:t>16</w:t>
            </w:r>
            <w:r w:rsidRPr="00F6505D">
              <w:rPr>
                <w:b/>
                <w:sz w:val="12"/>
                <w:szCs w:val="12"/>
                <w:vertAlign w:val="superscript"/>
              </w:rPr>
              <w:t>00</w:t>
            </w:r>
            <w:r w:rsidRPr="00F6505D">
              <w:rPr>
                <w:b/>
                <w:sz w:val="12"/>
                <w:szCs w:val="12"/>
              </w:rPr>
              <w:t>-16</w:t>
            </w:r>
            <w:r w:rsidRPr="00F6505D">
              <w:rPr>
                <w:b/>
                <w:sz w:val="12"/>
                <w:szCs w:val="12"/>
                <w:vertAlign w:val="superscript"/>
              </w:rPr>
              <w:t>45</w:t>
            </w:r>
          </w:p>
        </w:tc>
        <w:tc>
          <w:tcPr>
            <w:tcW w:w="1133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68F2EED" w14:textId="1FEE481F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11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E07F0A6" w14:textId="77777777" w:rsidR="00832282" w:rsidRPr="00F6505D" w:rsidRDefault="00832282" w:rsidP="00832282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034" w:type="pct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1A7CCC5" w14:textId="77777777" w:rsidR="00832282" w:rsidRPr="00F6505D" w:rsidRDefault="00832282" w:rsidP="00832282">
            <w:pPr>
              <w:jc w:val="center"/>
              <w:rPr>
                <w:b/>
                <w:sz w:val="12"/>
                <w:szCs w:val="12"/>
              </w:rPr>
            </w:pPr>
          </w:p>
        </w:tc>
      </w:tr>
    </w:tbl>
    <w:p w14:paraId="4A2AC40E" w14:textId="77777777" w:rsidR="00832282" w:rsidRPr="00F6505D" w:rsidRDefault="00832282" w:rsidP="00C51F36">
      <w:pPr>
        <w:rPr>
          <w:sz w:val="12"/>
          <w:szCs w:val="12"/>
        </w:rPr>
      </w:pPr>
    </w:p>
    <w:sectPr w:rsidR="00832282" w:rsidRPr="00F6505D" w:rsidSect="007916C6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A8EBA" w14:textId="77777777" w:rsidR="00F94C0A" w:rsidRDefault="00F94C0A" w:rsidP="008466A3">
      <w:r>
        <w:separator/>
      </w:r>
    </w:p>
  </w:endnote>
  <w:endnote w:type="continuationSeparator" w:id="0">
    <w:p w14:paraId="7FF29AE1" w14:textId="77777777" w:rsidR="00F94C0A" w:rsidRDefault="00F94C0A" w:rsidP="00846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780B4" w14:textId="77777777" w:rsidR="00F94C0A" w:rsidRDefault="00F94C0A" w:rsidP="008466A3">
      <w:r>
        <w:separator/>
      </w:r>
    </w:p>
  </w:footnote>
  <w:footnote w:type="continuationSeparator" w:id="0">
    <w:p w14:paraId="7E378061" w14:textId="77777777" w:rsidR="00F94C0A" w:rsidRDefault="00F94C0A" w:rsidP="008466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F5614" w14:textId="77777777" w:rsidR="00832282" w:rsidRPr="00D92B66" w:rsidRDefault="00832282" w:rsidP="008466A3">
    <w:pPr>
      <w:jc w:val="center"/>
      <w:outlineLvl w:val="0"/>
      <w:rPr>
        <w:b/>
        <w:sz w:val="10"/>
        <w:szCs w:val="10"/>
      </w:rPr>
    </w:pPr>
  </w:p>
  <w:p w14:paraId="7AD60F4F" w14:textId="77777777" w:rsidR="00832282" w:rsidRDefault="0083228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DC2D8F"/>
    <w:multiLevelType w:val="hybridMultilevel"/>
    <w:tmpl w:val="71C2849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Dc2MDEwNzE1NTVX0lEKTi0uzszPAykwrQUA96Q6MywAAAA="/>
  </w:docVars>
  <w:rsids>
    <w:rsidRoot w:val="009C0958"/>
    <w:rsid w:val="000069DF"/>
    <w:rsid w:val="000153FD"/>
    <w:rsid w:val="00022FE8"/>
    <w:rsid w:val="000509AF"/>
    <w:rsid w:val="00054016"/>
    <w:rsid w:val="00076C5C"/>
    <w:rsid w:val="00080A57"/>
    <w:rsid w:val="000838E1"/>
    <w:rsid w:val="00090A7F"/>
    <w:rsid w:val="000E59F6"/>
    <w:rsid w:val="0011145D"/>
    <w:rsid w:val="00132E99"/>
    <w:rsid w:val="0013374A"/>
    <w:rsid w:val="00137F7F"/>
    <w:rsid w:val="001A702A"/>
    <w:rsid w:val="001B6C19"/>
    <w:rsid w:val="001F2443"/>
    <w:rsid w:val="001F33F4"/>
    <w:rsid w:val="001F5DD5"/>
    <w:rsid w:val="00202E50"/>
    <w:rsid w:val="00236F50"/>
    <w:rsid w:val="00240AA1"/>
    <w:rsid w:val="00250013"/>
    <w:rsid w:val="00257ED7"/>
    <w:rsid w:val="002626F8"/>
    <w:rsid w:val="00270413"/>
    <w:rsid w:val="00276A94"/>
    <w:rsid w:val="002A36A3"/>
    <w:rsid w:val="002B17C5"/>
    <w:rsid w:val="002E0637"/>
    <w:rsid w:val="002E5076"/>
    <w:rsid w:val="00314F4B"/>
    <w:rsid w:val="00334FFB"/>
    <w:rsid w:val="003448AC"/>
    <w:rsid w:val="00354BC4"/>
    <w:rsid w:val="003573E5"/>
    <w:rsid w:val="0037172C"/>
    <w:rsid w:val="00372ACE"/>
    <w:rsid w:val="0037754C"/>
    <w:rsid w:val="003841D7"/>
    <w:rsid w:val="00390143"/>
    <w:rsid w:val="003A3349"/>
    <w:rsid w:val="003C096D"/>
    <w:rsid w:val="003C32BD"/>
    <w:rsid w:val="004000EE"/>
    <w:rsid w:val="00401DAD"/>
    <w:rsid w:val="00403329"/>
    <w:rsid w:val="0041604F"/>
    <w:rsid w:val="00423D6B"/>
    <w:rsid w:val="00424234"/>
    <w:rsid w:val="004673A1"/>
    <w:rsid w:val="004B271F"/>
    <w:rsid w:val="004D5920"/>
    <w:rsid w:val="004E01F7"/>
    <w:rsid w:val="004E3471"/>
    <w:rsid w:val="00507338"/>
    <w:rsid w:val="00542192"/>
    <w:rsid w:val="005503A7"/>
    <w:rsid w:val="0056736E"/>
    <w:rsid w:val="005841FC"/>
    <w:rsid w:val="005A4E87"/>
    <w:rsid w:val="005A562B"/>
    <w:rsid w:val="005B2370"/>
    <w:rsid w:val="005B35EF"/>
    <w:rsid w:val="005D5DF4"/>
    <w:rsid w:val="00604233"/>
    <w:rsid w:val="00616CB3"/>
    <w:rsid w:val="00653BCD"/>
    <w:rsid w:val="006658DC"/>
    <w:rsid w:val="0066753D"/>
    <w:rsid w:val="00675F3A"/>
    <w:rsid w:val="006E7EE9"/>
    <w:rsid w:val="006F5922"/>
    <w:rsid w:val="00746D57"/>
    <w:rsid w:val="00771151"/>
    <w:rsid w:val="0078140E"/>
    <w:rsid w:val="0078269F"/>
    <w:rsid w:val="007916C6"/>
    <w:rsid w:val="00797294"/>
    <w:rsid w:val="00797A20"/>
    <w:rsid w:val="007A16CF"/>
    <w:rsid w:val="007A4014"/>
    <w:rsid w:val="007B1212"/>
    <w:rsid w:val="007E4437"/>
    <w:rsid w:val="007F4304"/>
    <w:rsid w:val="007F4AD7"/>
    <w:rsid w:val="00811CB6"/>
    <w:rsid w:val="00817F27"/>
    <w:rsid w:val="00832282"/>
    <w:rsid w:val="00832F1E"/>
    <w:rsid w:val="008466A3"/>
    <w:rsid w:val="00893F4B"/>
    <w:rsid w:val="008D3BFF"/>
    <w:rsid w:val="008E4A11"/>
    <w:rsid w:val="008F5AB2"/>
    <w:rsid w:val="00903B60"/>
    <w:rsid w:val="009160DE"/>
    <w:rsid w:val="00927E9C"/>
    <w:rsid w:val="00930476"/>
    <w:rsid w:val="00933BD1"/>
    <w:rsid w:val="00937BBE"/>
    <w:rsid w:val="009963F5"/>
    <w:rsid w:val="009B30C7"/>
    <w:rsid w:val="009C0958"/>
    <w:rsid w:val="00A04500"/>
    <w:rsid w:val="00A657AC"/>
    <w:rsid w:val="00A82A62"/>
    <w:rsid w:val="00AB3178"/>
    <w:rsid w:val="00AE472E"/>
    <w:rsid w:val="00AF5125"/>
    <w:rsid w:val="00AF51A8"/>
    <w:rsid w:val="00B0130E"/>
    <w:rsid w:val="00B22C41"/>
    <w:rsid w:val="00B31C32"/>
    <w:rsid w:val="00B65B10"/>
    <w:rsid w:val="00B74A83"/>
    <w:rsid w:val="00B87591"/>
    <w:rsid w:val="00B95A55"/>
    <w:rsid w:val="00BA171D"/>
    <w:rsid w:val="00BD033B"/>
    <w:rsid w:val="00BD6D9E"/>
    <w:rsid w:val="00BF7604"/>
    <w:rsid w:val="00C04291"/>
    <w:rsid w:val="00C16D04"/>
    <w:rsid w:val="00C17796"/>
    <w:rsid w:val="00C17E70"/>
    <w:rsid w:val="00C23A61"/>
    <w:rsid w:val="00C26947"/>
    <w:rsid w:val="00C35600"/>
    <w:rsid w:val="00C44FE3"/>
    <w:rsid w:val="00C450A0"/>
    <w:rsid w:val="00C51F36"/>
    <w:rsid w:val="00C8522C"/>
    <w:rsid w:val="00C91585"/>
    <w:rsid w:val="00CB4737"/>
    <w:rsid w:val="00CC4F85"/>
    <w:rsid w:val="00CD5803"/>
    <w:rsid w:val="00CF1C3F"/>
    <w:rsid w:val="00CF30F5"/>
    <w:rsid w:val="00CF619C"/>
    <w:rsid w:val="00D15E78"/>
    <w:rsid w:val="00D34A28"/>
    <w:rsid w:val="00D40D4F"/>
    <w:rsid w:val="00D627CC"/>
    <w:rsid w:val="00D87249"/>
    <w:rsid w:val="00DA3EF0"/>
    <w:rsid w:val="00DB72CD"/>
    <w:rsid w:val="00DC335F"/>
    <w:rsid w:val="00DF6992"/>
    <w:rsid w:val="00E0505B"/>
    <w:rsid w:val="00E24BC5"/>
    <w:rsid w:val="00E41470"/>
    <w:rsid w:val="00E41F81"/>
    <w:rsid w:val="00E42D68"/>
    <w:rsid w:val="00EA3AF5"/>
    <w:rsid w:val="00EE41E1"/>
    <w:rsid w:val="00EF71E8"/>
    <w:rsid w:val="00F21F9C"/>
    <w:rsid w:val="00F33910"/>
    <w:rsid w:val="00F35678"/>
    <w:rsid w:val="00F4133B"/>
    <w:rsid w:val="00F4185A"/>
    <w:rsid w:val="00F47A54"/>
    <w:rsid w:val="00F6505D"/>
    <w:rsid w:val="00F70AAC"/>
    <w:rsid w:val="00F7748C"/>
    <w:rsid w:val="00F9081D"/>
    <w:rsid w:val="00F94C0A"/>
    <w:rsid w:val="00FB717F"/>
    <w:rsid w:val="00FC50FF"/>
    <w:rsid w:val="00FE0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E699D"/>
  <w15:chartTrackingRefBased/>
  <w15:docId w15:val="{9F637DBD-8F98-47BE-B4E2-CF9A9576C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0A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466A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466A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466A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466A3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5A562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F650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6505D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A378A-50A8-49F7-8B1C-365E186FB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432</Words>
  <Characters>2545</Characters>
  <Application>Microsoft Office Word</Application>
  <DocSecurity>0</DocSecurity>
  <Lines>636</Lines>
  <Paragraphs>27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e</dc:creator>
  <cp:keywords/>
  <dc:description/>
  <cp:lastModifiedBy>ASUS</cp:lastModifiedBy>
  <cp:revision>110</cp:revision>
  <cp:lastPrinted>2024-03-18T08:51:00Z</cp:lastPrinted>
  <dcterms:created xsi:type="dcterms:W3CDTF">2024-02-12T11:15:00Z</dcterms:created>
  <dcterms:modified xsi:type="dcterms:W3CDTF">2024-04-1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ac7d7b57b75940a3709f1a6d899cbd88df998852b41e5fb7baddc04677f76e</vt:lpwstr>
  </property>
</Properties>
</file>